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163501B4" w14:textId="77777777" w:rsidR="009B5998" w:rsidRDefault="002E1DC4" w:rsidP="009B5998">
      <w:pPr>
        <w:spacing w:before="0" w:after="0"/>
        <w:jc w:val="center"/>
      </w:pPr>
      <w:r w:rsidRPr="00020B9D">
        <w:t xml:space="preserve">Problems for exercise and homework for the </w:t>
      </w:r>
      <w:hyperlink r:id="rId11">
        <w:r w:rsidRPr="00020B9D">
          <w:rPr>
            <w:rStyle w:val="Hyperlink"/>
          </w:rPr>
          <w:t>Python OOP Course @SoftUni</w:t>
        </w:r>
      </w:hyperlink>
      <w:r w:rsidRPr="00020B9D">
        <w:t>.</w:t>
      </w:r>
    </w:p>
    <w:p w14:paraId="77C834CB" w14:textId="71600586" w:rsidR="002E1DC4" w:rsidRPr="00020B9D" w:rsidRDefault="002E1DC4" w:rsidP="009B5998">
      <w:pPr>
        <w:spacing w:before="0" w:after="0"/>
        <w:jc w:val="center"/>
        <w:rPr>
          <w:color w:val="FF0000"/>
          <w:u w:val="single"/>
        </w:rPr>
      </w:pPr>
      <w:r w:rsidRPr="00020B9D">
        <w:t xml:space="preserve">Submit your solutions in the SoftUni judge system at </w:t>
      </w:r>
      <w:hyperlink r:id="rId12">
        <w:r w:rsidRPr="00020B9D">
          <w:rPr>
            <w:rStyle w:val="Hyperlink"/>
          </w:rPr>
          <w:t>https://judge.softuni.bg/Contests/1935</w:t>
        </w:r>
      </w:hyperlink>
      <w:r w:rsidR="009B5998">
        <w:rPr>
          <w:rStyle w:val="Hyperlink"/>
        </w:rPr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hop.get_items_count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633D9066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BD2C3B">
        <w:t>become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.heal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hero.defend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hero.defend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F567B2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r>
        <w:rPr>
          <w:rFonts w:ascii="Consolas" w:hAnsi="Consolas"/>
          <w:b/>
        </w:rPr>
        <w:t>first_name</w:t>
      </w:r>
      <w:r>
        <w:t xml:space="preserve"> (string), </w:t>
      </w:r>
      <w:r>
        <w:rPr>
          <w:rFonts w:ascii="Consolas" w:hAnsi="Consolas"/>
          <w:b/>
        </w:rPr>
        <w:t>last_name</w:t>
      </w:r>
      <w:r>
        <w:t xml:space="preserve"> (string)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full_name()</w:t>
      </w:r>
      <w:r>
        <w:t xml:space="preserve"> - returns </w:t>
      </w:r>
      <w:r>
        <w:rPr>
          <w:rFonts w:ascii="Consolas" w:hAnsi="Consolas"/>
          <w:b/>
        </w:rPr>
        <w:t>"{first_name} {last_name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annual_salary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raise_salary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get_full_name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employee.raise_salary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employee.get_annual_salary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cup.status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up.fill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cup.status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flower.status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flower.status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.water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lower.status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buy_game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ser = SteamUser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buy_game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user.play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574264B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watch_course(course_name, language, skills_earned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language(new_language, skills_needed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watch_course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rogrammer.change_language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rogrammer.watch_course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692AF5F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</w:pPr>
      <w:r>
        <w:lastRenderedPageBreak/>
        <w:t>Pokemon Battle</w:t>
      </w:r>
      <w:r w:rsidR="00D34B23">
        <w:t>*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Pokemon</w:t>
      </w:r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Pokemon</w:t>
      </w:r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r>
        <w:rPr>
          <w:rFonts w:ascii="Consolas" w:hAnsi="Consolas"/>
          <w:b/>
        </w:rPr>
        <w:t>pokemon_details</w:t>
      </w:r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pokemon: </w:t>
      </w:r>
      <w:r>
        <w:rPr>
          <w:rFonts w:ascii="Consolas" w:hAnsi="Consolas" w:cstheme="minorHAnsi"/>
          <w:b/>
        </w:rPr>
        <w:t>"{pokemon_name} with health {pokemon_health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pokemon(pokemon: Pokemon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r>
        <w:rPr>
          <w:b/>
        </w:rPr>
        <w:t>pokemon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pokemon_name} with health {pokemon_health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>: use the pokemon's details method.</w:t>
      </w:r>
    </w:p>
    <w:p w14:paraId="4BDB262C" w14:textId="5A367E1E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>If the pokemon is already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This pokemon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r w:rsidRPr="0004251D">
        <w:rPr>
          <w:rFonts w:ascii="Consolas" w:hAnsi="Consolas" w:cstheme="minorHAnsi"/>
          <w:b/>
        </w:rPr>
        <w:t>Pokemon</w:t>
      </w:r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release_pokemon(pokemon_name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5A6C65A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664596">
        <w:t>s</w:t>
      </w:r>
      <w:r>
        <w:t xml:space="preserve"> if you have a pokemon with </w:t>
      </w:r>
      <w:r w:rsidR="0019282C">
        <w:t>that</w:t>
      </w:r>
      <w:r>
        <w:t xml:space="preserve"> name and </w:t>
      </w:r>
      <w:r>
        <w:rPr>
          <w:b/>
        </w:rPr>
        <w:t>remove</w:t>
      </w:r>
      <w:r w:rsidR="00664596">
        <w:rPr>
          <w:b/>
        </w:rPr>
        <w:t>s</w:t>
      </w:r>
      <w:r>
        <w:rPr>
          <w:b/>
        </w:rPr>
        <w:t xml:space="preserve"> it from the collection</w:t>
      </w:r>
      <w:r>
        <w:t xml:space="preserve">. </w:t>
      </w:r>
      <w:r w:rsidR="00664596">
        <w:t>In the end,</w:t>
      </w:r>
      <w:r>
        <w:t xml:space="preserve">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You have released {pokemon_name}"</w:t>
      </w:r>
    </w:p>
    <w:p w14:paraId="1913CFF4" w14:textId="0B84BE1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pokemon </w:t>
      </w:r>
      <w:r>
        <w:t>with that name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Pokemon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trainer_data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pokemon</w:t>
      </w:r>
      <w:r w:rsidR="00664596">
        <w:t>'s</w:t>
      </w:r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Pokemon Trainer {trainer_name}</w:t>
      </w:r>
      <w:r>
        <w:rPr>
          <w:rFonts w:ascii="Consolas" w:hAnsi="Consolas"/>
          <w:b/>
        </w:rPr>
        <w:br/>
        <w:t xml:space="preserve"> Pokemon count {the amount of pokemon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kemon = Pokemon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okemon.pokemon_details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pokemon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pokemon = Pokemon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add_pokemon(second_pokemon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release_pokemon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rainer.trainer_data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This pokemon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>Pokemon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okemon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1B3ABC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D32A64" w14:textId="77777777" w:rsidR="00F752B8" w:rsidRDefault="00F752B8" w:rsidP="008068A2">
      <w:pPr>
        <w:spacing w:after="0" w:line="240" w:lineRule="auto"/>
      </w:pPr>
      <w:r>
        <w:separator/>
      </w:r>
    </w:p>
  </w:endnote>
  <w:endnote w:type="continuationSeparator" w:id="0">
    <w:p w14:paraId="38E7B0A2" w14:textId="77777777" w:rsidR="00F752B8" w:rsidRDefault="00F752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82F0D" w14:textId="77777777" w:rsidR="00F752B8" w:rsidRDefault="00F752B8" w:rsidP="008068A2">
      <w:pPr>
        <w:spacing w:after="0" w:line="240" w:lineRule="auto"/>
      </w:pPr>
      <w:r>
        <w:separator/>
      </w:r>
    </w:p>
  </w:footnote>
  <w:footnote w:type="continuationSeparator" w:id="0">
    <w:p w14:paraId="06129CC6" w14:textId="77777777" w:rsidR="00F752B8" w:rsidRDefault="00F752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559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3C1"/>
    <w:rsid w:val="00120604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324A"/>
    <w:rsid w:val="00794EEE"/>
    <w:rsid w:val="007A01C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4</Pages>
  <Words>1217</Words>
  <Characters>693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2</cp:revision>
  <cp:lastPrinted>2015-10-26T22:35:00Z</cp:lastPrinted>
  <dcterms:created xsi:type="dcterms:W3CDTF">2019-11-12T12:29:00Z</dcterms:created>
  <dcterms:modified xsi:type="dcterms:W3CDTF">2022-02-03T07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